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irefighter</w:t>
      </w:r>
      <w:r>
        <w:t xml:space="preserve"> </w:t>
      </w:r>
      <w:r>
        <w:t xml:space="preserve">Position</w:t>
      </w:r>
      <w:r>
        <w:t xml:space="preserve"> </w:t>
      </w:r>
      <w:r>
        <w:t xml:space="preserve">-</w:t>
      </w:r>
      <w:r>
        <w:t xml:space="preserve"> </w:t>
      </w:r>
      <w:r>
        <w:t xml:space="preserve">San</w:t>
      </w:r>
      <w:r>
        <w:t xml:space="preserve"> </w:t>
      </w:r>
      <w:r>
        <w:t xml:space="preserve">Francisco</w:t>
      </w:r>
    </w:p>
    <w:bookmarkStart w:id="21" w:name="X159e1560fc014957db7fd1d92ff3e0274664a49"/>
    <w:p>
      <w:pPr>
        <w:pStyle w:val="Heading1"/>
      </w:pPr>
      <w:r>
        <w:t xml:space="preserve">Internship Application Letter for Firefighter Internship</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San Francisco Fire Department</w:t>
      </w:r>
      <w:r>
        <w:br/>
      </w:r>
      <w:r>
        <w:t xml:space="preserve">1550 Golden Gate Avenue</w:t>
      </w:r>
      <w:r>
        <w:br/>
      </w:r>
      <w:r>
        <w:t xml:space="preserve">San Francisco, CA 94102</w:t>
      </w:r>
    </w:p>
    <w:bookmarkStart w:id="20" w:name="X9453ede4021e1e0f4b0667016ea43922b066877"/>
    <w:p>
      <w:pPr>
        <w:pStyle w:val="Heading2"/>
      </w:pPr>
      <w:r>
        <w:t xml:space="preserve">Subject: Application for Firefighter Internship Program – United States San Francisco</w:t>
      </w:r>
    </w:p>
    <w:p>
      <w:pPr>
        <w:pStyle w:val="FirstParagraph"/>
      </w:pPr>
      <w:r>
        <w:t xml:space="preserve">Dear Hiring Manager,</w:t>
      </w:r>
    </w:p>
    <w:p>
      <w:pPr>
        <w:pStyle w:val="BodyText"/>
      </w:pPr>
      <w:r>
        <w:t xml:space="preserve">It is with profound respect for the heroic service of the San Francisco Fire Department and a deeply rooted commitment to public safety that I submit my application for the Firefighter Internship Program within your esteemed organization. As a dedicated student pursuing a Bachelor of Science in Emergency Management at California State University, East Bay, I have meticulously prepared myself to contribute meaningfully to the vital mission of protecting the diverse communities of San Francisco—a city synonymous with resilience and innovation in emergency response. This Internship Application Letter represents not merely an application, but a passionate declaration of my readiness to learn under the guidance of one of America’s most respected fire departments, serving within the dynamic landscape of United States San Francisco.</w:t>
      </w:r>
    </w:p>
    <w:p>
      <w:pPr>
        <w:pStyle w:val="BodyText"/>
      </w:pPr>
      <w:r>
        <w:t xml:space="preserve">My academic journey has been deliberately structured to align with the multifaceted demands of modern firefighting. Courses such as Urban Firefighting Strategies, Hazardous Materials Response, and Community Risk Reduction have provided me with a robust theoretical foundation. I have particularly immersed myself in studies analyzing the unique challenges faced by urban fire departments like SF Fire – from dense historic building structures requiring specialized rescue techniques to the complex interplay of wildfire risk expansion into urban-wildland interfaces near our city’s northern and eastern fringes. Understanding these nuances is critical for an effective Firefighter, and I am eager to apply this knowledge within the specific context of United States San Francisco.</w:t>
      </w:r>
    </w:p>
    <w:p>
      <w:pPr>
        <w:pStyle w:val="BodyText"/>
      </w:pPr>
      <w:r>
        <w:t xml:space="preserve">Complementing my academic pursuits, I have actively sought hands-on experience to develop the physical resilience and emergency response instincts essential for a career in firefighting. For the past two years, I have served as an Emergency Medical Technician (EMT) with the East Bay Community Health Network, responding to over 200 medical calls across diverse neighborhoods. This experience taught me rapid assessment under pressure, effective communication during crises, and the profound importance of compassion – qualities that are absolutely fundamental to every interaction a Firefighter has in San Francisco. I have also completed rigorous physical training through the Sierra Club’s Urban Emergency Response Program, focusing on stair climbs with full turnout gear and hose line advancement drills specifically designed for urban environments like those found throughout San Francisco. These experiences have instilled in me the discipline required to meet the demanding physical standards of your department.</w:t>
      </w:r>
    </w:p>
    <w:p>
      <w:pPr>
        <w:pStyle w:val="BodyText"/>
      </w:pPr>
      <w:r>
        <w:t xml:space="preserve">What drives my aspiration to serve with the San Francisco Fire Department is not just a desire for a career, but a deep-seated commitment to serving the people who make this city extraordinary. I have followed SF Fire’s impactful work in communities like the Mission District through their "Community Risk Reduction" initiatives and their partnerships with local organizations such as The Tenderloin Neighborhood Development Corporation. I am particularly inspired by your department's leadership in addressing health disparities through mobile medical units and fire prevention education tailored to San Francisco’s unique cultural fabric – from Chinatown to the Haight-Ashbury district, each neighborhood presents distinct needs requiring culturally competent responders. An internship with SF Fire would provide the unparalleled opportunity to learn directly from professionals who embody this community-centered approach within the United States San Francisco context, moving beyond textbook knowledge into real-world application.</w:t>
      </w:r>
    </w:p>
    <w:p>
      <w:pPr>
        <w:pStyle w:val="BodyText"/>
      </w:pPr>
      <w:r>
        <w:t xml:space="preserve">I understand that an Internship Program within a department of your caliber requires more than just physical readiness; it demands unwavering professionalism, a commitment to continuous learning, and an ability to collaborate seamlessly in high-stress environments. I am exceptionally well-versed in the SFFD’s core values of "Integrity, Respect, Excellence," as outlined on their official website. I have carefully reviewed your department's recent focus on mental health support for first responders and the expansion of wildland firefighting capabilities – areas where my academic background in psychological first aid and my volunteer work with urban forest conservation groups align perfectly with the evolving needs of San Francisco’s fire service. My goal is to contribute to these vital initiatives from day one as a dedicated intern.</w:t>
      </w:r>
    </w:p>
    <w:p>
      <w:pPr>
        <w:pStyle w:val="BodyText"/>
      </w:pPr>
      <w:r>
        <w:t xml:space="preserve">The opportunity to train under the watchful eyes of San Francisco's Firefighters – who navigate everything from responding to a medical emergency in Nob Hill at 3 AM, managing complex rescues during the annual Fleet Week celebrations, and deploying advanced equipment for high-rise structures like the Salesforce Tower – is an unparalleled honor. I am acutely aware that firefighting in United States San Francisco demands not only technical skill but also an acute awareness of our city’s intricate social tapestry, environmental challenges (like coastal fog affecting visibility), and historic preservation requirements. My background in urban studies and fluency in Spanish (essential for effective communication across many SF neighborhoods) positions me to learn rapidly and integrate smoothly into your team.</w:t>
      </w:r>
    </w:p>
    <w:p>
      <w:pPr>
        <w:pStyle w:val="BodyText"/>
      </w:pPr>
      <w:r>
        <w:t xml:space="preserve">As I embark on this critical step towards becoming a certified Firefighter, I am eager to bring my academic dedication, hands-on EMT experience, physical preparedness, and unwavering commitment to community service directly to the San Francisco Fire Department. My application for this Internship is a sincere pledge: if granted the opportunity to learn alongside your exceptional team in United States San Francisco, I will approach every task – whether it’s assisting during training exercises on the department’s live-fire simulator or supporting community outreach events in Balboa Park – with absolute diligence, respect for protocol, and an eager spirit of service. I am prepared to meet all the rigorous standards required for this internship and am fully committed to contributing positively from my very first day.</w:t>
      </w:r>
    </w:p>
    <w:p>
      <w:pPr>
        <w:pStyle w:val="BodyText"/>
      </w:pPr>
      <w:r>
        <w:t xml:space="preserve">Thank you for considering my application as a candidate for the Firefighter Internship Program. I have attached my resume detailing further qualifications, and I welcome the opportunity to discuss how my skills, experiences, and passion align with the San Francisco Fire Department’s mission at your earliest convenience. Please feel free to contact me at [Your Phone Number] or [Your Email Address]. I am deeply honored by the possibility of contributing to the safety of San Francisco residents and visitors alike.</w:t>
      </w:r>
    </w:p>
    <w:p>
      <w:pPr>
        <w:pStyle w:val="BodyText"/>
      </w:pPr>
      <w:r>
        <w:t xml:space="preserve">Sincerely,</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irefighter Position - San Francisco</dc:title>
  <dc:creator/>
  <cp:keywords/>
  <dcterms:created xsi:type="dcterms:W3CDTF">2025-12-10T18:01:30Z</dcterms:created>
  <dcterms:modified xsi:type="dcterms:W3CDTF">2025-12-10T18:01:30Z</dcterms:modified>
</cp:coreProperties>
</file>

<file path=docProps/custom.xml><?xml version="1.0" encoding="utf-8"?>
<Properties xmlns="http://schemas.openxmlformats.org/officeDocument/2006/custom-properties" xmlns:vt="http://schemas.openxmlformats.org/officeDocument/2006/docPropsVTypes"/>
</file>